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282E510C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45CE6463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551FF887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3700CBBA" w14:textId="69E0445C" w:rsidR="00412FA1" w:rsidRPr="00412FA1" w:rsidRDefault="00EC5111" w:rsidP="00412FA1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Leawood Rotary Club </w:t>
      </w:r>
      <w:r w:rsidR="00CC016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eld </w:t>
      </w:r>
      <w:r w:rsidR="0079387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first of two auctions</w:t>
      </w:r>
      <w:r w:rsidR="007B41C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Dec</w:t>
      </w:r>
      <w:r w:rsidR="004C62C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D41E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="00BD41E6" w:rsidRPr="00BD41E6">
        <w:rPr>
          <w:rFonts w:eastAsia="Times New Roman"/>
          <w:b/>
          <w:bCs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BD41E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79387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f there was any doubt that we love to have a good time, </w:t>
      </w:r>
      <w:r w:rsidR="00E755E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is laugh-filled event </w:t>
      </w:r>
      <w:r w:rsidR="0033791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spelled all rumors! </w:t>
      </w:r>
      <w:r w:rsidR="0007404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 raised $2250</w:t>
      </w:r>
      <w:r w:rsidR="00A9025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!!  </w:t>
      </w:r>
      <w:r w:rsidR="0033791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ake, next </w:t>
      </w:r>
      <w:r w:rsidR="00A9025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uction</w:t>
      </w:r>
      <w:r w:rsidR="0033791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07404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e bid on the pants!!! </w:t>
      </w:r>
    </w:p>
    <w:p w14:paraId="3D787B6D" w14:textId="41E36106" w:rsidR="0044738B" w:rsidRPr="00DB17E0" w:rsidRDefault="00477B48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noProof/>
        </w:rPr>
        <w:drawing>
          <wp:anchor distT="0" distB="0" distL="114300" distR="114300" simplePos="0" relativeHeight="251672064" behindDoc="1" locked="0" layoutInCell="1" allowOverlap="1" wp14:anchorId="41DA1A4A" wp14:editId="48DE078E">
            <wp:simplePos x="0" y="0"/>
            <wp:positionH relativeFrom="column">
              <wp:posOffset>3200400</wp:posOffset>
            </wp:positionH>
            <wp:positionV relativeFrom="paragraph">
              <wp:posOffset>73025</wp:posOffset>
            </wp:positionV>
            <wp:extent cx="3352800" cy="3267710"/>
            <wp:effectExtent l="0" t="0" r="0" b="8890"/>
            <wp:wrapTight wrapText="bothSides">
              <wp:wrapPolygon edited="0">
                <wp:start x="0" y="0"/>
                <wp:lineTo x="0" y="21533"/>
                <wp:lineTo x="21477" y="21533"/>
                <wp:lineTo x="214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84" r="2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26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7C5DC" w14:textId="224A37E7" w:rsidR="00237476" w:rsidRDefault="00477B48" w:rsidP="005B572F">
      <w:pPr>
        <w:pStyle w:val="Heading1"/>
        <w:rPr>
          <w:rFonts w:eastAsia="Times New Roman" w:cstheme="minorHAnsi"/>
          <w:noProof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316111A9" wp14:editId="1CA1CF3E">
            <wp:simplePos x="0" y="0"/>
            <wp:positionH relativeFrom="column">
              <wp:posOffset>234950</wp:posOffset>
            </wp:positionH>
            <wp:positionV relativeFrom="paragraph">
              <wp:posOffset>328295</wp:posOffset>
            </wp:positionV>
            <wp:extent cx="3294380" cy="2404745"/>
            <wp:effectExtent l="6667" t="0" r="7938" b="7937"/>
            <wp:wrapTight wrapText="bothSides">
              <wp:wrapPolygon edited="0">
                <wp:start x="44" y="21660"/>
                <wp:lineTo x="21527" y="21660"/>
                <wp:lineTo x="21527" y="100"/>
                <wp:lineTo x="44" y="100"/>
                <wp:lineTo x="44" y="2166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02" r="7579"/>
                    <a:stretch/>
                  </pic:blipFill>
                  <pic:spPr bwMode="auto">
                    <a:xfrm rot="5400000">
                      <a:off x="0" y="0"/>
                      <a:ext cx="3294380" cy="2404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D2C57A" w14:textId="5BE47038" w:rsidR="00BB7F1A" w:rsidRDefault="00BB7F1A" w:rsidP="00BB7F1A"/>
    <w:p w14:paraId="69D64F5D" w14:textId="3B54CA58" w:rsidR="00BB7F1A" w:rsidRPr="00BB7F1A" w:rsidRDefault="00BB7F1A" w:rsidP="00BB7F1A"/>
    <w:p w14:paraId="5A5B23FE" w14:textId="65B8D11E" w:rsidR="00237476" w:rsidRDefault="00237476" w:rsidP="005B572F">
      <w:pPr>
        <w:pStyle w:val="Heading1"/>
        <w:rPr>
          <w:rFonts w:eastAsia="Times New Roman" w:cstheme="minorHAnsi"/>
          <w:noProof/>
        </w:rPr>
      </w:pPr>
    </w:p>
    <w:p w14:paraId="0228129E" w14:textId="0A5B3D31" w:rsidR="00CC71F6" w:rsidRDefault="00CC016C">
      <w:pPr>
        <w:rPr>
          <w:rFonts w:asciiTheme="majorHAnsi" w:eastAsia="Times New Roman" w:hAnsiTheme="majorHAnsi" w:cstheme="minorHAnsi"/>
          <w:noProof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noProof/>
        </w:rPr>
        <w:drawing>
          <wp:anchor distT="0" distB="0" distL="114300" distR="114300" simplePos="0" relativeHeight="251678208" behindDoc="1" locked="0" layoutInCell="1" allowOverlap="1" wp14:anchorId="69472776" wp14:editId="680BCC5D">
            <wp:simplePos x="0" y="0"/>
            <wp:positionH relativeFrom="column">
              <wp:posOffset>3162300</wp:posOffset>
            </wp:positionH>
            <wp:positionV relativeFrom="paragraph">
              <wp:posOffset>1947545</wp:posOffset>
            </wp:positionV>
            <wp:extent cx="3982720" cy="2240280"/>
            <wp:effectExtent l="0" t="0" r="0" b="7620"/>
            <wp:wrapTight wrapText="bothSides">
              <wp:wrapPolygon edited="0">
                <wp:start x="0" y="0"/>
                <wp:lineTo x="0" y="21490"/>
                <wp:lineTo x="21490" y="21490"/>
                <wp:lineTo x="21490" y="0"/>
                <wp:lineTo x="0" y="0"/>
              </wp:wrapPolygon>
            </wp:wrapTight>
            <wp:docPr id="11" name="Picture 11" descr="A picture containing text, floor, indoor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floor, indoor, roo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272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noProof/>
        </w:rPr>
        <w:drawing>
          <wp:anchor distT="0" distB="0" distL="114300" distR="114300" simplePos="0" relativeHeight="251677184" behindDoc="1" locked="0" layoutInCell="1" allowOverlap="1" wp14:anchorId="79E1087E" wp14:editId="101A3E6D">
            <wp:simplePos x="0" y="0"/>
            <wp:positionH relativeFrom="column">
              <wp:posOffset>0</wp:posOffset>
            </wp:positionH>
            <wp:positionV relativeFrom="paragraph">
              <wp:posOffset>1948815</wp:posOffset>
            </wp:positionV>
            <wp:extent cx="2987040" cy="2240280"/>
            <wp:effectExtent l="0" t="0" r="3810" b="7620"/>
            <wp:wrapTight wrapText="bothSides">
              <wp:wrapPolygon edited="0">
                <wp:start x="0" y="0"/>
                <wp:lineTo x="0" y="21490"/>
                <wp:lineTo x="21490" y="21490"/>
                <wp:lineTo x="21490" y="0"/>
                <wp:lineTo x="0" y="0"/>
              </wp:wrapPolygon>
            </wp:wrapTight>
            <wp:docPr id="10" name="Picture 10" descr="A group of people danc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dancing&#10;&#10;Description automatically generated with low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71F6">
        <w:rPr>
          <w:rFonts w:eastAsia="Times New Roman" w:cstheme="minorHAnsi"/>
          <w:noProof/>
        </w:rPr>
        <w:br w:type="page"/>
      </w:r>
    </w:p>
    <w:p w14:paraId="5D8E00CA" w14:textId="1CA6C5C4" w:rsidR="000F39F5" w:rsidRPr="00300756" w:rsidRDefault="000F39F5" w:rsidP="00300756">
      <w:pPr>
        <w:pStyle w:val="Heading1"/>
        <w:rPr>
          <w:rFonts w:ascii="Calibri" w:eastAsiaTheme="minorHAnsi" w:hAnsi="Calibri" w:cs="Calibri"/>
          <w:i/>
          <w:iCs/>
          <w:color w:val="auto"/>
          <w:sz w:val="28"/>
          <w:szCs w:val="28"/>
        </w:rPr>
      </w:pPr>
      <w:r>
        <w:rPr>
          <w:rFonts w:eastAsia="Times New Roman"/>
        </w:rPr>
        <w:lastRenderedPageBreak/>
        <w:t>Other Events of the Week</w:t>
      </w:r>
    </w:p>
    <w:p w14:paraId="5E1E4366" w14:textId="1CA0917D" w:rsidR="006D7B14" w:rsidRPr="00AD1BF8" w:rsidRDefault="00006820" w:rsidP="008A5D08">
      <w:pPr>
        <w:pStyle w:val="Heading1"/>
        <w:numPr>
          <w:ilvl w:val="0"/>
          <w:numId w:val="40"/>
        </w:numPr>
        <w:spacing w:before="0" w:line="240" w:lineRule="auto"/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</w:pP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The Wine Affinity Group will have a get</w:t>
      </w:r>
      <w:r w:rsidR="008072A5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-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together on Jan 19</w:t>
      </w:r>
      <w:r w:rsidR="006161A2" w:rsidRPr="006161A2">
        <w:rPr>
          <w:rFonts w:asciiTheme="minorHAnsi" w:eastAsia="Times New Roman" w:hAnsiTheme="minorHAnsi" w:cstheme="minorHAnsi"/>
          <w:noProof/>
          <w:color w:val="auto"/>
          <w:sz w:val="22"/>
          <w:szCs w:val="22"/>
          <w:vertAlign w:val="superscript"/>
        </w:rPr>
        <w:t>th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, 2022</w:t>
      </w:r>
      <w:r w:rsidR="008072A5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,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 xml:space="preserve"> at Chuck and Esther Udell’s place.  </w:t>
      </w:r>
      <w:r w:rsidR="006D7B14" w:rsidRPr="00AD1BF8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The w</w:t>
      </w:r>
      <w:r w:rsidRPr="00AD1BF8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 xml:space="preserve">ine theme is </w:t>
      </w:r>
      <w:r w:rsidR="006D7B14" w:rsidRPr="00AD1BF8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“W</w:t>
      </w:r>
      <w:r w:rsidRPr="00AD1BF8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ines from Sonoma.</w:t>
      </w:r>
      <w:r w:rsidR="006D7B14" w:rsidRPr="00AD1BF8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”</w:t>
      </w:r>
    </w:p>
    <w:p w14:paraId="49EB6FCA" w14:textId="355B576A" w:rsidR="00CC7E9C" w:rsidRDefault="00006820" w:rsidP="008A5D08">
      <w:pPr>
        <w:pStyle w:val="Heading1"/>
        <w:numPr>
          <w:ilvl w:val="0"/>
          <w:numId w:val="40"/>
        </w:numPr>
        <w:spacing w:before="0" w:line="240" w:lineRule="auto"/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</w:pP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We are excited to announce that funds raised will support the Leawood Foundation</w:t>
      </w:r>
      <w:r w:rsidR="00567A93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’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 xml:space="preserve">s fundraising efforts to build a permanent restroom facility along </w:t>
      </w:r>
      <w:r w:rsidR="008072A5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 xml:space="preserve">the 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 xml:space="preserve">Tomahawk Creek </w:t>
      </w:r>
      <w:r w:rsidR="008072A5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T</w:t>
      </w:r>
      <w:r w:rsidRPr="00006820">
        <w:rPr>
          <w:rFonts w:asciiTheme="minorHAnsi" w:eastAsia="Times New Roman" w:hAnsiTheme="minorHAnsi" w:cstheme="minorHAnsi"/>
          <w:noProof/>
          <w:color w:val="auto"/>
          <w:sz w:val="22"/>
          <w:szCs w:val="22"/>
        </w:rPr>
        <w:t>rail.</w:t>
      </w:r>
    </w:p>
    <w:p w14:paraId="7A9EB072" w14:textId="6D1B5672" w:rsidR="00E86918" w:rsidRDefault="00802A0E" w:rsidP="008A5D08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On </w:t>
      </w:r>
      <w:r w:rsidR="008F4AA6">
        <w:t>Dec</w:t>
      </w:r>
      <w:r w:rsidR="004C62C6">
        <w:t xml:space="preserve"> 8</w:t>
      </w:r>
      <w:r w:rsidR="006161A2" w:rsidRPr="006161A2">
        <w:rPr>
          <w:vertAlign w:val="superscript"/>
        </w:rPr>
        <w:t>th</w:t>
      </w:r>
      <w:r w:rsidR="008F4AA6">
        <w:t>, Rotarians got together for a fun social!!</w:t>
      </w:r>
      <w:r w:rsidR="00C77CE1">
        <w:t xml:space="preserve">  </w:t>
      </w:r>
      <w:r w:rsidR="00AB5443">
        <w:t xml:space="preserve">Notice that the ladies are </w:t>
      </w:r>
      <w:r w:rsidR="00FE4F4A">
        <w:t>talking</w:t>
      </w:r>
      <w:r w:rsidR="00D45FEC">
        <w:t>,</w:t>
      </w:r>
      <w:r w:rsidR="00FE4F4A">
        <w:t xml:space="preserve"> and the guys are drinking!</w:t>
      </w:r>
    </w:p>
    <w:p w14:paraId="01BE5A94" w14:textId="56FA215B" w:rsidR="00FE4F4A" w:rsidRDefault="00A82F45" w:rsidP="008A5D08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Last week, some of our REACH </w:t>
      </w:r>
      <w:r w:rsidR="006161A2">
        <w:t>s</w:t>
      </w:r>
      <w:r>
        <w:t>tudents participated in a school play titled “The Lion, the Witch, and the Wardrobe</w:t>
      </w:r>
      <w:r w:rsidR="00C6495D">
        <w:t>.”  Talent and Brains!!!</w:t>
      </w:r>
    </w:p>
    <w:p w14:paraId="2639A78F" w14:textId="75E40DB0" w:rsidR="00AD037E" w:rsidRPr="006711A9" w:rsidRDefault="00E01665" w:rsidP="00CB1CDE">
      <w:pPr>
        <w:pStyle w:val="ListParagraph"/>
        <w:numPr>
          <w:ilvl w:val="0"/>
          <w:numId w:val="40"/>
        </w:num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81280" behindDoc="1" locked="0" layoutInCell="1" allowOverlap="1" wp14:anchorId="713041E0" wp14:editId="4BF6E279">
            <wp:simplePos x="0" y="0"/>
            <wp:positionH relativeFrom="column">
              <wp:posOffset>4053840</wp:posOffset>
            </wp:positionH>
            <wp:positionV relativeFrom="paragraph">
              <wp:posOffset>655955</wp:posOffset>
            </wp:positionV>
            <wp:extent cx="2557145" cy="2682240"/>
            <wp:effectExtent l="0" t="0" r="0" b="3810"/>
            <wp:wrapTight wrapText="bothSides">
              <wp:wrapPolygon edited="0">
                <wp:start x="0" y="0"/>
                <wp:lineTo x="0" y="21477"/>
                <wp:lineTo x="21402" y="21477"/>
                <wp:lineTo x="21402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92" b="14062"/>
                    <a:stretch/>
                  </pic:blipFill>
                  <pic:spPr bwMode="auto">
                    <a:xfrm>
                      <a:off x="0" y="0"/>
                      <a:ext cx="2557145" cy="2682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75136" behindDoc="1" locked="0" layoutInCell="1" allowOverlap="1" wp14:anchorId="1572F3AB" wp14:editId="0010BCAA">
            <wp:simplePos x="0" y="0"/>
            <wp:positionH relativeFrom="column">
              <wp:posOffset>327660</wp:posOffset>
            </wp:positionH>
            <wp:positionV relativeFrom="paragraph">
              <wp:posOffset>655955</wp:posOffset>
            </wp:positionV>
            <wp:extent cx="3576320" cy="2682240"/>
            <wp:effectExtent l="0" t="0" r="5080" b="3810"/>
            <wp:wrapTight wrapText="bothSides">
              <wp:wrapPolygon edited="0">
                <wp:start x="21600" y="21600"/>
                <wp:lineTo x="21600" y="123"/>
                <wp:lineTo x="84" y="123"/>
                <wp:lineTo x="84" y="21600"/>
                <wp:lineTo x="21600" y="2160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57632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037E">
        <w:rPr>
          <w:rFonts w:ascii="Segoe UI Emoji" w:hAnsi="Segoe UI Emoji" w:cs="Segoe UI Emoji"/>
        </w:rPr>
        <w:t>🎁</w:t>
      </w:r>
      <w:r w:rsidR="00AD037E">
        <w:t>THIS MONTH ONLY</w:t>
      </w:r>
      <w:r w:rsidR="00AD037E">
        <w:t xml:space="preserve"> - </w:t>
      </w:r>
      <w:r w:rsidR="00AD037E">
        <w:t xml:space="preserve">Barton Street Books is excited to announce </w:t>
      </w:r>
      <w:r w:rsidR="00287807">
        <w:t>a partnership</w:t>
      </w:r>
      <w:r w:rsidR="00AD037E">
        <w:t xml:space="preserve"> with Rotary Club (Leawood Rotary Club) to help fight the war against Polio</w:t>
      </w:r>
      <w:r w:rsidR="00072798">
        <w:t>.</w:t>
      </w:r>
      <w:r w:rsidR="00CB1CDE">
        <w:t xml:space="preserve"> </w:t>
      </w:r>
      <w:r w:rsidR="00243654">
        <w:t>All profits from “</w:t>
      </w:r>
      <w:r w:rsidR="00243654" w:rsidRPr="00243654">
        <w:rPr>
          <w:i/>
          <w:iCs/>
        </w:rPr>
        <w:t>The Power of You</w:t>
      </w:r>
      <w:r w:rsidR="00243654">
        <w:t>” will go directly back to The Club this month</w:t>
      </w:r>
      <w:r w:rsidR="0048713F">
        <w:t>,</w:t>
      </w:r>
      <w:r w:rsidR="00AD037E">
        <w:t xml:space="preserve"> </w:t>
      </w:r>
      <w:r w:rsidR="0048713F">
        <w:t>s</w:t>
      </w:r>
      <w:r w:rsidR="00AD037E">
        <w:t>o</w:t>
      </w:r>
      <w:r w:rsidR="00CB1CDE">
        <w:t xml:space="preserve"> scan</w:t>
      </w:r>
      <w:r w:rsidR="00AD037E">
        <w:t xml:space="preserve"> and order your copy today</w:t>
      </w:r>
      <w:r w:rsidR="00072798">
        <w:t>!  Thanks Roger Barbieri!!</w:t>
      </w:r>
    </w:p>
    <w:p w14:paraId="1625CBF4" w14:textId="07149CEC" w:rsidR="002324EA" w:rsidRPr="002324EA" w:rsidRDefault="00E01665">
      <w:pPr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79232" behindDoc="1" locked="0" layoutInCell="1" allowOverlap="1" wp14:anchorId="1257B707" wp14:editId="6FAB8FC3">
            <wp:simplePos x="0" y="0"/>
            <wp:positionH relativeFrom="column">
              <wp:posOffset>327660</wp:posOffset>
            </wp:positionH>
            <wp:positionV relativeFrom="paragraph">
              <wp:posOffset>2935605</wp:posOffset>
            </wp:positionV>
            <wp:extent cx="2202180" cy="3107055"/>
            <wp:effectExtent l="0" t="0" r="7620" b="0"/>
            <wp:wrapTight wrapText="bothSides">
              <wp:wrapPolygon edited="0">
                <wp:start x="0" y="0"/>
                <wp:lineTo x="0" y="21454"/>
                <wp:lineTo x="21488" y="21454"/>
                <wp:lineTo x="21488" y="0"/>
                <wp:lineTo x="0" y="0"/>
              </wp:wrapPolygon>
            </wp:wrapTight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18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80256" behindDoc="1" locked="0" layoutInCell="1" allowOverlap="1" wp14:anchorId="424A19B2" wp14:editId="488F74A3">
            <wp:simplePos x="0" y="0"/>
            <wp:positionH relativeFrom="column">
              <wp:posOffset>3552825</wp:posOffset>
            </wp:positionH>
            <wp:positionV relativeFrom="paragraph">
              <wp:posOffset>2933700</wp:posOffset>
            </wp:positionV>
            <wp:extent cx="3058160" cy="3055620"/>
            <wp:effectExtent l="0" t="0" r="8890" b="0"/>
            <wp:wrapTight wrapText="bothSides">
              <wp:wrapPolygon edited="0">
                <wp:start x="0" y="0"/>
                <wp:lineTo x="0" y="21411"/>
                <wp:lineTo x="21528" y="21411"/>
                <wp:lineTo x="21528" y="0"/>
                <wp:lineTo x="0" y="0"/>
              </wp:wrapPolygon>
            </wp:wrapTight>
            <wp:docPr id="13" name="Picture 1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Qr code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916" b="21916"/>
                    <a:stretch/>
                  </pic:blipFill>
                  <pic:spPr bwMode="auto">
                    <a:xfrm>
                      <a:off x="0" y="0"/>
                      <a:ext cx="3058160" cy="3055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E4745" w14:textId="77B87B0E" w:rsidR="00A143F7" w:rsidRDefault="00A143F7" w:rsidP="00006820">
      <w:pPr>
        <w:pStyle w:val="Heading1"/>
        <w:rPr>
          <w:rFonts w:eastAsia="Times New Roman"/>
        </w:rPr>
      </w:pPr>
    </w:p>
    <w:p w14:paraId="249CFD41" w14:textId="462D5861" w:rsidR="00A143F7" w:rsidRDefault="00A143F7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36DE20DA" w14:textId="185AB324" w:rsidR="000964A9" w:rsidRDefault="00652A10" w:rsidP="00006820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Leawood Rotary Upcoming Events</w:t>
      </w:r>
    </w:p>
    <w:p w14:paraId="57A3A0DC" w14:textId="47EF3922" w:rsidR="008C0380" w:rsidRPr="008C0380" w:rsidRDefault="008C0380" w:rsidP="008C0380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65"/>
        <w:gridCol w:w="2430"/>
      </w:tblGrid>
      <w:tr w:rsidR="005115CC" w:rsidRPr="005115CC" w14:paraId="485B7AC0" w14:textId="77777777" w:rsidTr="00E514B4">
        <w:tc>
          <w:tcPr>
            <w:tcW w:w="3865" w:type="dxa"/>
          </w:tcPr>
          <w:p w14:paraId="266C26A0" w14:textId="77777777" w:rsidR="005115CC" w:rsidRPr="005115CC" w:rsidRDefault="005115CC" w:rsidP="00301D3F">
            <w:pPr>
              <w:pStyle w:val="NoSpacing"/>
            </w:pPr>
            <w:r w:rsidRPr="005115CC">
              <w:t>JCCB Coat Drive Continues</w:t>
            </w:r>
          </w:p>
        </w:tc>
        <w:tc>
          <w:tcPr>
            <w:tcW w:w="2430" w:type="dxa"/>
          </w:tcPr>
          <w:p w14:paraId="1E128A97" w14:textId="77777777" w:rsidR="005115CC" w:rsidRPr="005115CC" w:rsidRDefault="005115CC" w:rsidP="00301D3F">
            <w:pPr>
              <w:pStyle w:val="NoSpacing"/>
            </w:pPr>
          </w:p>
        </w:tc>
      </w:tr>
      <w:tr w:rsidR="005115CC" w:rsidRPr="005115CC" w14:paraId="7B0E6F38" w14:textId="77777777" w:rsidTr="00E514B4">
        <w:tc>
          <w:tcPr>
            <w:tcW w:w="3865" w:type="dxa"/>
          </w:tcPr>
          <w:p w14:paraId="788104EB" w14:textId="77777777" w:rsidR="005115CC" w:rsidRPr="005115CC" w:rsidRDefault="005115CC" w:rsidP="00301D3F">
            <w:pPr>
              <w:pStyle w:val="NoSpacing"/>
            </w:pPr>
            <w:r w:rsidRPr="005115CC">
              <w:t xml:space="preserve">Happy Hour Mission Chateau </w:t>
            </w:r>
          </w:p>
        </w:tc>
        <w:tc>
          <w:tcPr>
            <w:tcW w:w="2430" w:type="dxa"/>
          </w:tcPr>
          <w:p w14:paraId="08A69E2A" w14:textId="0FAD407D" w:rsidR="005115CC" w:rsidRPr="005115CC" w:rsidRDefault="005115CC" w:rsidP="00301D3F">
            <w:pPr>
              <w:pStyle w:val="NoSpacing"/>
            </w:pPr>
            <w:r w:rsidRPr="005115CC">
              <w:t>Dec 8</w:t>
            </w:r>
            <w:r w:rsidR="00BE6042" w:rsidRPr="00BE6042">
              <w:rPr>
                <w:vertAlign w:val="superscript"/>
              </w:rPr>
              <w:t>th</w:t>
            </w:r>
            <w:r w:rsidR="00BE6042">
              <w:t xml:space="preserve"> </w:t>
            </w:r>
          </w:p>
        </w:tc>
      </w:tr>
      <w:tr w:rsidR="005115CC" w:rsidRPr="005115CC" w14:paraId="20DDAF7A" w14:textId="77777777" w:rsidTr="00E514B4">
        <w:tc>
          <w:tcPr>
            <w:tcW w:w="3865" w:type="dxa"/>
          </w:tcPr>
          <w:p w14:paraId="73CDBFDC" w14:textId="77777777" w:rsidR="005115CC" w:rsidRPr="005115CC" w:rsidRDefault="005115CC" w:rsidP="00301D3F">
            <w:pPr>
              <w:pStyle w:val="NoSpacing"/>
            </w:pPr>
            <w:r w:rsidRPr="005115CC">
              <w:t>JCCB Individual Help Days</w:t>
            </w:r>
          </w:p>
        </w:tc>
        <w:tc>
          <w:tcPr>
            <w:tcW w:w="2430" w:type="dxa"/>
          </w:tcPr>
          <w:p w14:paraId="37465954" w14:textId="77777777" w:rsidR="005115CC" w:rsidRPr="005115CC" w:rsidRDefault="005115CC" w:rsidP="00301D3F">
            <w:pPr>
              <w:pStyle w:val="NoSpacing"/>
            </w:pPr>
          </w:p>
        </w:tc>
      </w:tr>
      <w:tr w:rsidR="005115CC" w:rsidRPr="005115CC" w14:paraId="67A6B33E" w14:textId="77777777" w:rsidTr="00E514B4">
        <w:tc>
          <w:tcPr>
            <w:tcW w:w="3865" w:type="dxa"/>
          </w:tcPr>
          <w:p w14:paraId="73A1AB7E" w14:textId="77777777" w:rsidR="005115CC" w:rsidRPr="005115CC" w:rsidRDefault="005115CC" w:rsidP="00301D3F">
            <w:pPr>
              <w:pStyle w:val="NoSpacing"/>
            </w:pPr>
            <w:r w:rsidRPr="005115CC">
              <w:t xml:space="preserve">Holiday Auction </w:t>
            </w:r>
          </w:p>
        </w:tc>
        <w:tc>
          <w:tcPr>
            <w:tcW w:w="2430" w:type="dxa"/>
          </w:tcPr>
          <w:p w14:paraId="1C3CE840" w14:textId="6883E291" w:rsidR="005115CC" w:rsidRPr="005115CC" w:rsidRDefault="00301D3F" w:rsidP="00301D3F">
            <w:pPr>
              <w:pStyle w:val="NoSpacing"/>
            </w:pPr>
            <w:r w:rsidRPr="005115CC">
              <w:t xml:space="preserve">Dec </w:t>
            </w:r>
            <w:r w:rsidR="005115CC" w:rsidRPr="005115CC">
              <w:t>16</w:t>
            </w:r>
            <w:r w:rsidR="00BE6042" w:rsidRPr="00BE6042">
              <w:rPr>
                <w:vertAlign w:val="superscript"/>
              </w:rPr>
              <w:t>th</w:t>
            </w:r>
            <w:r w:rsidR="00BE6042">
              <w:t xml:space="preserve"> </w:t>
            </w:r>
          </w:p>
        </w:tc>
      </w:tr>
      <w:tr w:rsidR="005115CC" w:rsidRPr="005115CC" w14:paraId="3DBD613C" w14:textId="77777777" w:rsidTr="00E514B4">
        <w:tc>
          <w:tcPr>
            <w:tcW w:w="3865" w:type="dxa"/>
          </w:tcPr>
          <w:p w14:paraId="0137431E" w14:textId="60FB1773" w:rsidR="005115CC" w:rsidRPr="005115CC" w:rsidRDefault="005115CC" w:rsidP="00301D3F">
            <w:pPr>
              <w:pStyle w:val="NoSpacing"/>
            </w:pPr>
            <w:r w:rsidRPr="005115CC">
              <w:t xml:space="preserve">JCCB Club </w:t>
            </w:r>
            <w:r w:rsidR="003D5A29" w:rsidRPr="005115CC">
              <w:t>Workday</w:t>
            </w:r>
          </w:p>
        </w:tc>
        <w:tc>
          <w:tcPr>
            <w:tcW w:w="2430" w:type="dxa"/>
          </w:tcPr>
          <w:p w14:paraId="40169776" w14:textId="05EC81C1" w:rsidR="005115CC" w:rsidRPr="005115CC" w:rsidRDefault="005115CC" w:rsidP="00301D3F">
            <w:pPr>
              <w:pStyle w:val="NoSpacing"/>
            </w:pPr>
            <w:r w:rsidRPr="005115CC">
              <w:t>Dec 11</w:t>
            </w:r>
            <w:r w:rsidR="00BE6042" w:rsidRPr="00BE6042">
              <w:rPr>
                <w:vertAlign w:val="superscript"/>
              </w:rPr>
              <w:t>th</w:t>
            </w:r>
            <w:r w:rsidR="00BE6042">
              <w:t xml:space="preserve"> </w:t>
            </w:r>
          </w:p>
        </w:tc>
      </w:tr>
      <w:tr w:rsidR="005115CC" w:rsidRPr="005115CC" w14:paraId="263388B8" w14:textId="77777777" w:rsidTr="00E514B4">
        <w:tc>
          <w:tcPr>
            <w:tcW w:w="3865" w:type="dxa"/>
          </w:tcPr>
          <w:p w14:paraId="25481829" w14:textId="77777777" w:rsidR="005115CC" w:rsidRPr="005115CC" w:rsidRDefault="005115CC" w:rsidP="00301D3F">
            <w:pPr>
              <w:pStyle w:val="NoSpacing"/>
            </w:pPr>
            <w:r w:rsidRPr="005115CC">
              <w:t xml:space="preserve">Board Meeting </w:t>
            </w:r>
          </w:p>
        </w:tc>
        <w:tc>
          <w:tcPr>
            <w:tcW w:w="2430" w:type="dxa"/>
          </w:tcPr>
          <w:p w14:paraId="59D39CCF" w14:textId="008992A3" w:rsidR="005115CC" w:rsidRPr="005115CC" w:rsidRDefault="005115CC" w:rsidP="00301D3F">
            <w:pPr>
              <w:pStyle w:val="NoSpacing"/>
            </w:pPr>
            <w:r w:rsidRPr="005115CC">
              <w:t>Dec 16</w:t>
            </w:r>
            <w:r w:rsidR="003D5A29" w:rsidRPr="00BE6042">
              <w:rPr>
                <w:vertAlign w:val="superscript"/>
              </w:rPr>
              <w:t>th</w:t>
            </w:r>
            <w:r w:rsidR="003D5A29">
              <w:t xml:space="preserve"> </w:t>
            </w:r>
            <w:r w:rsidR="003D5A29" w:rsidRPr="005115CC">
              <w:t>@</w:t>
            </w:r>
            <w:r w:rsidRPr="005115CC">
              <w:t xml:space="preserve"> 5:30 PM</w:t>
            </w:r>
          </w:p>
        </w:tc>
      </w:tr>
      <w:tr w:rsidR="005115CC" w:rsidRPr="005115CC" w14:paraId="04CF0C83" w14:textId="77777777" w:rsidTr="00E514B4">
        <w:tc>
          <w:tcPr>
            <w:tcW w:w="3865" w:type="dxa"/>
          </w:tcPr>
          <w:p w14:paraId="2210B451" w14:textId="77777777" w:rsidR="005115CC" w:rsidRPr="005115CC" w:rsidRDefault="005115CC" w:rsidP="00301D3F">
            <w:pPr>
              <w:pStyle w:val="NoSpacing"/>
            </w:pPr>
            <w:r w:rsidRPr="005115CC">
              <w:t xml:space="preserve">Steve Knight Tree Planting Ceremony </w:t>
            </w:r>
          </w:p>
        </w:tc>
        <w:tc>
          <w:tcPr>
            <w:tcW w:w="2430" w:type="dxa"/>
          </w:tcPr>
          <w:p w14:paraId="75E2471D" w14:textId="77777777" w:rsidR="005115CC" w:rsidRPr="005115CC" w:rsidRDefault="005115CC" w:rsidP="00301D3F">
            <w:pPr>
              <w:pStyle w:val="NoSpacing"/>
            </w:pPr>
            <w:r w:rsidRPr="005115CC">
              <w:t>TBD</w:t>
            </w:r>
          </w:p>
        </w:tc>
      </w:tr>
      <w:tr w:rsidR="005115CC" w:rsidRPr="005115CC" w14:paraId="02C8E154" w14:textId="77777777" w:rsidTr="00E514B4">
        <w:tc>
          <w:tcPr>
            <w:tcW w:w="3865" w:type="dxa"/>
          </w:tcPr>
          <w:p w14:paraId="161FC380" w14:textId="77777777" w:rsidR="005115CC" w:rsidRPr="005115CC" w:rsidRDefault="005115CC" w:rsidP="00301D3F">
            <w:pPr>
              <w:pStyle w:val="NoSpacing"/>
            </w:pPr>
            <w:r w:rsidRPr="005115CC">
              <w:t>Happy Bottoms Work Session</w:t>
            </w:r>
          </w:p>
        </w:tc>
        <w:tc>
          <w:tcPr>
            <w:tcW w:w="2430" w:type="dxa"/>
          </w:tcPr>
          <w:p w14:paraId="5B9BCB08" w14:textId="4DFD6848" w:rsidR="005115CC" w:rsidRPr="005115CC" w:rsidRDefault="005115CC" w:rsidP="00301D3F">
            <w:pPr>
              <w:pStyle w:val="NoSpacing"/>
            </w:pPr>
            <w:r w:rsidRPr="005115CC">
              <w:t>Feb 22</w:t>
            </w:r>
            <w:r w:rsidR="00B4666A" w:rsidRPr="00B4666A">
              <w:rPr>
                <w:vertAlign w:val="superscript"/>
              </w:rPr>
              <w:t>nd</w:t>
            </w:r>
          </w:p>
        </w:tc>
      </w:tr>
    </w:tbl>
    <w:p w14:paraId="77D868BF" w14:textId="77777777" w:rsidR="00222DB3" w:rsidRDefault="00222DB3" w:rsidP="00222DB3">
      <w:pPr>
        <w:pStyle w:val="NoSpacing"/>
        <w:rPr>
          <w:b/>
          <w:bCs/>
        </w:rPr>
      </w:pPr>
    </w:p>
    <w:p w14:paraId="7D51864B" w14:textId="1B5F98B5" w:rsidR="0089133B" w:rsidRDefault="002B1B40" w:rsidP="00222DB3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D56BC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c</w:t>
      </w:r>
      <w:r w:rsidR="004C62C6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6</w:t>
      </w:r>
      <w:r w:rsidR="003F1950" w:rsidRPr="003F1950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9E96A0F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C67FF" w:rsidRPr="005B597A" w14:paraId="11C65167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A29178" w14:textId="0ABD7A4D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>Dec 9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0B3911F" w14:textId="5038F24C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 xml:space="preserve">Holiday Auction </w:t>
            </w:r>
            <w:r>
              <w:rPr>
                <w:rFonts w:cstheme="minorHAnsi"/>
              </w:rPr>
              <w:t xml:space="preserve">- </w:t>
            </w:r>
            <w:r w:rsidRPr="000E7ADF">
              <w:rPr>
                <w:rFonts w:cstheme="minorHAnsi"/>
              </w:rPr>
              <w:t>Part 1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53D314B9" w14:textId="38F3AEA2" w:rsidR="00FC67FF" w:rsidRPr="000E7ADF" w:rsidRDefault="00FC67FF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0E7ADF">
              <w:rPr>
                <w:rFonts w:cstheme="minorHAnsi"/>
              </w:rPr>
              <w:t>Ron Slepitz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CEDB77" w14:textId="3C9632D0" w:rsidR="00FC67FF" w:rsidRPr="000E7ADF" w:rsidRDefault="00EA30D7" w:rsidP="00FC67FF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EA30D7">
              <w:rPr>
                <w:rFonts w:cstheme="minorHAnsi"/>
              </w:rPr>
              <w:t>Ross Kurz, Fred Lehman, David Lightner, Lisa May, John Meier, Kirt Yoder, Brad Moore</w:t>
            </w:r>
          </w:p>
        </w:tc>
      </w:tr>
      <w:tr w:rsidR="008D00BD" w:rsidRPr="005B597A" w14:paraId="6AC0046B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5EB606" w14:textId="3A245F1D" w:rsidR="008D00BD" w:rsidRPr="000E7ADF" w:rsidRDefault="00B4666A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5115CC">
              <w:t>Dec 16</w:t>
            </w:r>
            <w:r w:rsidRPr="00BE6042">
              <w:rPr>
                <w:vertAlign w:val="superscript"/>
              </w:rPr>
              <w:t>th</w:t>
            </w:r>
            <w:r w:rsidR="008D00BD" w:rsidRPr="000E7ADF">
              <w:rPr>
                <w:rFonts w:cstheme="minorHAnsi"/>
              </w:rPr>
              <w:t>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79B362" w14:textId="798DC4F4" w:rsidR="008D00BD" w:rsidRPr="000E7ADF" w:rsidRDefault="008D00BD" w:rsidP="00857882">
            <w:pPr>
              <w:pStyle w:val="Body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E7ADF">
              <w:rPr>
                <w:rFonts w:asciiTheme="minorHAnsi" w:hAnsiTheme="minorHAnsi" w:cstheme="minorHAnsi"/>
                <w:sz w:val="22"/>
                <w:szCs w:val="22"/>
              </w:rPr>
              <w:t xml:space="preserve">Holiday Auction </w:t>
            </w:r>
            <w:r w:rsidR="00090BAB">
              <w:rPr>
                <w:rFonts w:asciiTheme="minorHAnsi" w:hAnsiTheme="minorHAnsi" w:cstheme="minorHAnsi"/>
                <w:sz w:val="22"/>
                <w:szCs w:val="22"/>
              </w:rPr>
              <w:t>– Part 2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FE3AC93" w14:textId="4EA4C9BD" w:rsidR="008D00BD" w:rsidRPr="000E7ADF" w:rsidRDefault="008D00BD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D00BD">
              <w:rPr>
                <w:rFonts w:cstheme="minorHAnsi"/>
              </w:rPr>
              <w:t>Kirt Yode</w:t>
            </w:r>
            <w:r w:rsidR="0069696E">
              <w:rPr>
                <w:rFonts w:cstheme="minorHAnsi"/>
              </w:rPr>
              <w:t>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607047" w14:textId="75DEB489" w:rsidR="008D00BD" w:rsidRPr="000E7ADF" w:rsidRDefault="00970A61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ame as Above</w:t>
            </w:r>
          </w:p>
        </w:tc>
      </w:tr>
      <w:tr w:rsidR="008D00BD" w:rsidRPr="005B597A" w14:paraId="4DC5B1BA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40C6B0E" w14:textId="61A122D7" w:rsidR="002D2F66" w:rsidRPr="000E7ADF" w:rsidRDefault="002D2F66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2D2F66">
              <w:rPr>
                <w:rFonts w:cstheme="minorHAnsi"/>
              </w:rPr>
              <w:t>Dec 23</w:t>
            </w:r>
            <w:r w:rsidR="003F1950" w:rsidRPr="003F1950">
              <w:rPr>
                <w:rFonts w:cstheme="minorHAnsi"/>
                <w:vertAlign w:val="superscript"/>
              </w:rPr>
              <w:t>rd</w:t>
            </w:r>
            <w:r w:rsidRPr="002D2F66">
              <w:rPr>
                <w:rFonts w:cstheme="minorHAnsi"/>
              </w:rPr>
              <w:t>, 202</w:t>
            </w:r>
            <w:r>
              <w:rPr>
                <w:rFonts w:cstheme="minorHAnsi"/>
              </w:rPr>
              <w:t>1</w:t>
            </w:r>
          </w:p>
          <w:p w14:paraId="3E5177EC" w14:textId="44D47ECD" w:rsidR="008D00BD" w:rsidRPr="000E7ADF" w:rsidRDefault="008D00BD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672672F" w14:textId="36C55D93" w:rsidR="008D00BD" w:rsidRPr="002D2F66" w:rsidRDefault="002D2F66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2D2F66">
              <w:rPr>
                <w:rFonts w:cstheme="minorHAnsi"/>
              </w:rPr>
              <w:t>NO MEETING</w:t>
            </w:r>
            <w:r>
              <w:rPr>
                <w:rFonts w:cstheme="minorHAnsi"/>
              </w:rPr>
              <w:t xml:space="preserve"> - </w:t>
            </w:r>
            <w:r w:rsidRPr="002D2F66">
              <w:rPr>
                <w:rFonts w:cstheme="minorHAnsi"/>
              </w:rPr>
              <w:t>Holida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DED56BA" w14:textId="3C2610F3" w:rsidR="008D00BD" w:rsidRPr="000E7ADF" w:rsidRDefault="002D2F66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D00BD"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2529EA" w14:textId="4F1D6144" w:rsidR="008D00BD" w:rsidRPr="000E7ADF" w:rsidRDefault="008D00BD" w:rsidP="00A47158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</w:tr>
      <w:tr w:rsidR="00EB4AB5" w:rsidRPr="005B597A" w14:paraId="05824D8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B0ACBA8" w14:textId="43C2C62F" w:rsidR="00857882" w:rsidRPr="002D2F66" w:rsidRDefault="00857882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57882">
              <w:rPr>
                <w:rFonts w:cstheme="minorHAnsi"/>
              </w:rPr>
              <w:t>Dec 30</w:t>
            </w:r>
            <w:r w:rsidR="003F1950" w:rsidRPr="003F1950">
              <w:rPr>
                <w:rFonts w:cstheme="minorHAnsi"/>
                <w:vertAlign w:val="superscript"/>
              </w:rPr>
              <w:t>th</w:t>
            </w:r>
            <w:r w:rsidRPr="00857882">
              <w:rPr>
                <w:rFonts w:cstheme="minorHAnsi"/>
              </w:rPr>
              <w:t>, 2021</w:t>
            </w:r>
          </w:p>
          <w:p w14:paraId="3BBABFDB" w14:textId="71AE471D" w:rsidR="00EB4AB5" w:rsidRPr="002D2F66" w:rsidRDefault="00EB4AB5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65F17FE" w14:textId="3D52ED47" w:rsidR="00EB4AB5" w:rsidRPr="002D2F66" w:rsidRDefault="00857882" w:rsidP="00857882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57882">
              <w:rPr>
                <w:rFonts w:cstheme="minorHAnsi"/>
              </w:rPr>
              <w:t>NO MEETING</w:t>
            </w:r>
            <w:r>
              <w:rPr>
                <w:rFonts w:cstheme="minorHAnsi"/>
              </w:rPr>
              <w:t xml:space="preserve"> </w:t>
            </w:r>
            <w:r w:rsidR="007E1AA2">
              <w:rPr>
                <w:rFonts w:cstheme="minorHAnsi"/>
              </w:rPr>
              <w:t xml:space="preserve">- </w:t>
            </w:r>
            <w:r w:rsidRPr="00857882">
              <w:rPr>
                <w:rFonts w:cstheme="minorHAnsi"/>
              </w:rPr>
              <w:t>Holida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928202D" w14:textId="66562007" w:rsidR="00EB4AB5" w:rsidRPr="008D00BD" w:rsidRDefault="00857882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857882"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671AF6" w14:textId="77777777" w:rsidR="00EB4AB5" w:rsidRPr="000E7ADF" w:rsidRDefault="00EB4AB5" w:rsidP="008D00BD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</w:p>
        </w:tc>
      </w:tr>
      <w:tr w:rsidR="00D46D80" w:rsidRPr="005B597A" w14:paraId="344E0E18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35A0FF" w14:textId="24A07139" w:rsidR="00D46D80" w:rsidRPr="00857882" w:rsidRDefault="00D46D80" w:rsidP="00D46D80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ascii="Times New Roman" w:hAnsi="Times New Roman"/>
                <w:szCs w:val="24"/>
              </w:rPr>
              <w:t>Jan 6</w:t>
            </w:r>
            <w:r w:rsidR="003F1950" w:rsidRPr="003F1950">
              <w:rPr>
                <w:rFonts w:ascii="Times New Roman" w:hAnsi="Times New Roman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96E12F5" w14:textId="30F642C0" w:rsidR="00D46D80" w:rsidRPr="00857882" w:rsidRDefault="00D46D80" w:rsidP="00D46D80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6A3630">
              <w:rPr>
                <w:rFonts w:ascii="Times New Roman" w:hAnsi="Times New Roman"/>
                <w:szCs w:val="24"/>
              </w:rPr>
              <w:t>Club Assembl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5ED9FCF2" w14:textId="726B7EC3" w:rsidR="00D46D80" w:rsidRPr="00857882" w:rsidRDefault="00D46D80" w:rsidP="00D46D80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ascii="Times New Roman" w:hAnsi="Times New Roman"/>
              </w:rPr>
              <w:t>Wayne Star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C9B5BD" w14:textId="38B75C1E" w:rsidR="00D46D80" w:rsidRPr="00E37F6F" w:rsidRDefault="003E594D" w:rsidP="00E37F6F">
            <w:pPr>
              <w:pStyle w:val="Body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841F99">
              <w:rPr>
                <w:rFonts w:ascii="Times New Roman" w:hAnsi="Times New Roman"/>
                <w:sz w:val="22"/>
                <w:szCs w:val="22"/>
              </w:rPr>
              <w:t>Kirk Nelson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41F99">
              <w:rPr>
                <w:rFonts w:ascii="Times New Roman" w:hAnsi="Times New Roman"/>
                <w:sz w:val="22"/>
                <w:szCs w:val="22"/>
              </w:rPr>
              <w:t>Roger Newth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41F99">
              <w:rPr>
                <w:rFonts w:ascii="Times New Roman" w:hAnsi="Times New Roman"/>
                <w:sz w:val="22"/>
                <w:szCs w:val="22"/>
              </w:rPr>
              <w:t>Sara Nylund</w:t>
            </w:r>
            <w:r w:rsidR="00E37F6F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41F99">
              <w:rPr>
                <w:rFonts w:ascii="Times New Roman" w:hAnsi="Times New Roman"/>
                <w:sz w:val="22"/>
                <w:szCs w:val="22"/>
              </w:rPr>
              <w:t>Jim Rawlings</w:t>
            </w:r>
            <w:r w:rsidR="00E37F6F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41F99">
              <w:rPr>
                <w:rFonts w:ascii="Times New Roman" w:hAnsi="Times New Roman"/>
                <w:sz w:val="22"/>
                <w:szCs w:val="22"/>
              </w:rPr>
              <w:t>Mary Reed</w:t>
            </w:r>
            <w:r w:rsidR="00E37F6F"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Pr="00841F99">
              <w:rPr>
                <w:rFonts w:ascii="Times New Roman" w:hAnsi="Times New Roman"/>
                <w:sz w:val="22"/>
                <w:szCs w:val="22"/>
              </w:rPr>
              <w:t>Rick Robinson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4B89E8D6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’t make it to the in-person meetings?  Join Via ZOOM and keep up to date!</w:t>
      </w:r>
    </w:p>
    <w:p w14:paraId="1089D935" w14:textId="3D5A65AD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43683D3B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’s email for the ZOOM Link</w:t>
      </w:r>
      <w:r w:rsidR="001B35E3">
        <w:rPr>
          <w:rFonts w:eastAsia="Times New Roman"/>
        </w:rPr>
        <w:br/>
      </w:r>
    </w:p>
    <w:sectPr w:rsidR="007940AF" w:rsidRPr="00282314" w:rsidSect="0045332A">
      <w:headerReference w:type="default" r:id="rId22"/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68323" w14:textId="77777777" w:rsidR="00544526" w:rsidRDefault="00544526" w:rsidP="00BF5320">
      <w:pPr>
        <w:spacing w:after="0" w:line="240" w:lineRule="auto"/>
      </w:pPr>
      <w:r>
        <w:separator/>
      </w:r>
    </w:p>
  </w:endnote>
  <w:endnote w:type="continuationSeparator" w:id="0">
    <w:p w14:paraId="5FBC1D50" w14:textId="77777777" w:rsidR="00544526" w:rsidRDefault="00544526" w:rsidP="00BF5320">
      <w:pPr>
        <w:spacing w:after="0" w:line="240" w:lineRule="auto"/>
      </w:pPr>
      <w:r>
        <w:continuationSeparator/>
      </w:r>
    </w:p>
  </w:endnote>
  <w:endnote w:type="continuationNotice" w:id="1">
    <w:p w14:paraId="520C52FA" w14:textId="77777777" w:rsidR="00544526" w:rsidRDefault="005445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F9952" w14:textId="77777777" w:rsidR="00544526" w:rsidRDefault="00544526" w:rsidP="00BF5320">
      <w:pPr>
        <w:spacing w:after="0" w:line="240" w:lineRule="auto"/>
      </w:pPr>
      <w:r>
        <w:separator/>
      </w:r>
    </w:p>
  </w:footnote>
  <w:footnote w:type="continuationSeparator" w:id="0">
    <w:p w14:paraId="15290657" w14:textId="77777777" w:rsidR="00544526" w:rsidRDefault="00544526" w:rsidP="00BF5320">
      <w:pPr>
        <w:spacing w:after="0" w:line="240" w:lineRule="auto"/>
      </w:pPr>
      <w:r>
        <w:continuationSeparator/>
      </w:r>
    </w:p>
  </w:footnote>
  <w:footnote w:type="continuationNotice" w:id="1">
    <w:p w14:paraId="277166EA" w14:textId="77777777" w:rsidR="00544526" w:rsidRDefault="005445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49C1FE37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E2BAF">
      <w:rPr>
        <w:rFonts w:cstheme="minorHAnsi"/>
        <w:b/>
        <w:bCs/>
      </w:rPr>
      <w:t>December 5</w:t>
    </w:r>
    <w:r w:rsidR="003224BA" w:rsidRPr="009F643D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3"/>
  </w:num>
  <w:num w:numId="3">
    <w:abstractNumId w:val="39"/>
  </w:num>
  <w:num w:numId="4">
    <w:abstractNumId w:val="15"/>
  </w:num>
  <w:num w:numId="5">
    <w:abstractNumId w:val="7"/>
  </w:num>
  <w:num w:numId="6">
    <w:abstractNumId w:val="8"/>
  </w:num>
  <w:num w:numId="7">
    <w:abstractNumId w:val="25"/>
  </w:num>
  <w:num w:numId="8">
    <w:abstractNumId w:val="3"/>
  </w:num>
  <w:num w:numId="9">
    <w:abstractNumId w:val="2"/>
  </w:num>
  <w:num w:numId="10">
    <w:abstractNumId w:val="36"/>
  </w:num>
  <w:num w:numId="11">
    <w:abstractNumId w:val="28"/>
  </w:num>
  <w:num w:numId="12">
    <w:abstractNumId w:val="34"/>
  </w:num>
  <w:num w:numId="13">
    <w:abstractNumId w:val="35"/>
  </w:num>
  <w:num w:numId="14">
    <w:abstractNumId w:val="30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14"/>
  </w:num>
  <w:num w:numId="18">
    <w:abstractNumId w:val="38"/>
  </w:num>
  <w:num w:numId="19">
    <w:abstractNumId w:val="12"/>
  </w:num>
  <w:num w:numId="20">
    <w:abstractNumId w:val="4"/>
  </w:num>
  <w:num w:numId="21">
    <w:abstractNumId w:val="5"/>
  </w:num>
  <w:num w:numId="22">
    <w:abstractNumId w:val="16"/>
  </w:num>
  <w:num w:numId="23">
    <w:abstractNumId w:val="31"/>
  </w:num>
  <w:num w:numId="24">
    <w:abstractNumId w:val="29"/>
  </w:num>
  <w:num w:numId="25">
    <w:abstractNumId w:val="24"/>
  </w:num>
  <w:num w:numId="26">
    <w:abstractNumId w:val="11"/>
  </w:num>
  <w:num w:numId="27">
    <w:abstractNumId w:val="10"/>
  </w:num>
  <w:num w:numId="28">
    <w:abstractNumId w:val="0"/>
  </w:num>
  <w:num w:numId="29">
    <w:abstractNumId w:val="9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8"/>
  </w:num>
  <w:num w:numId="33">
    <w:abstractNumId w:val="13"/>
  </w:num>
  <w:num w:numId="34">
    <w:abstractNumId w:val="17"/>
  </w:num>
  <w:num w:numId="35">
    <w:abstractNumId w:val="20"/>
  </w:num>
  <w:num w:numId="36">
    <w:abstractNumId w:val="32"/>
  </w:num>
  <w:num w:numId="37">
    <w:abstractNumId w:val="23"/>
  </w:num>
  <w:num w:numId="38">
    <w:abstractNumId w:val="1"/>
  </w:num>
  <w:num w:numId="39">
    <w:abstractNumId w:val="21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tKgFABcnUT0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6820"/>
    <w:rsid w:val="00006AFA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4269"/>
    <w:rsid w:val="000C61E0"/>
    <w:rsid w:val="000D342A"/>
    <w:rsid w:val="000D68D4"/>
    <w:rsid w:val="000E1F5C"/>
    <w:rsid w:val="000E2B5D"/>
    <w:rsid w:val="000E4875"/>
    <w:rsid w:val="000E51B6"/>
    <w:rsid w:val="000E5565"/>
    <w:rsid w:val="000E650E"/>
    <w:rsid w:val="000E74C8"/>
    <w:rsid w:val="000E7ADF"/>
    <w:rsid w:val="000F2363"/>
    <w:rsid w:val="000F398F"/>
    <w:rsid w:val="000F39F5"/>
    <w:rsid w:val="000F4C9D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2DB3"/>
    <w:rsid w:val="00226242"/>
    <w:rsid w:val="002312A2"/>
    <w:rsid w:val="002324EA"/>
    <w:rsid w:val="002327AD"/>
    <w:rsid w:val="0023290C"/>
    <w:rsid w:val="002335F4"/>
    <w:rsid w:val="00234A78"/>
    <w:rsid w:val="00237476"/>
    <w:rsid w:val="00243654"/>
    <w:rsid w:val="00243A65"/>
    <w:rsid w:val="002454E9"/>
    <w:rsid w:val="00246DE5"/>
    <w:rsid w:val="002477CC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807"/>
    <w:rsid w:val="00287A91"/>
    <w:rsid w:val="002908EA"/>
    <w:rsid w:val="00291208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22D3"/>
    <w:rsid w:val="002E24D9"/>
    <w:rsid w:val="002E7566"/>
    <w:rsid w:val="002F00FF"/>
    <w:rsid w:val="002F269A"/>
    <w:rsid w:val="002F5249"/>
    <w:rsid w:val="002F5FD9"/>
    <w:rsid w:val="002F78FF"/>
    <w:rsid w:val="00300756"/>
    <w:rsid w:val="003016CB"/>
    <w:rsid w:val="00301D3F"/>
    <w:rsid w:val="00305518"/>
    <w:rsid w:val="00307449"/>
    <w:rsid w:val="00312E58"/>
    <w:rsid w:val="00314A2F"/>
    <w:rsid w:val="003162EE"/>
    <w:rsid w:val="00320B35"/>
    <w:rsid w:val="00320BC6"/>
    <w:rsid w:val="00321033"/>
    <w:rsid w:val="003224BA"/>
    <w:rsid w:val="00326023"/>
    <w:rsid w:val="00327270"/>
    <w:rsid w:val="00330D17"/>
    <w:rsid w:val="003323E5"/>
    <w:rsid w:val="00332B05"/>
    <w:rsid w:val="00334C74"/>
    <w:rsid w:val="00335368"/>
    <w:rsid w:val="00335A01"/>
    <w:rsid w:val="0033791E"/>
    <w:rsid w:val="00345775"/>
    <w:rsid w:val="0035110D"/>
    <w:rsid w:val="00351B41"/>
    <w:rsid w:val="0035247F"/>
    <w:rsid w:val="00352DF9"/>
    <w:rsid w:val="003536D4"/>
    <w:rsid w:val="003615F0"/>
    <w:rsid w:val="00362082"/>
    <w:rsid w:val="003627FE"/>
    <w:rsid w:val="00362FC0"/>
    <w:rsid w:val="003643F3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97CA3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15F4"/>
    <w:rsid w:val="003B2093"/>
    <w:rsid w:val="003B3C98"/>
    <w:rsid w:val="003B4471"/>
    <w:rsid w:val="003B50AA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2FA1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025"/>
    <w:rsid w:val="00467B77"/>
    <w:rsid w:val="00472392"/>
    <w:rsid w:val="004724D2"/>
    <w:rsid w:val="00472995"/>
    <w:rsid w:val="00472ADB"/>
    <w:rsid w:val="00477A4E"/>
    <w:rsid w:val="00477AD5"/>
    <w:rsid w:val="00477B48"/>
    <w:rsid w:val="004827B8"/>
    <w:rsid w:val="00482C47"/>
    <w:rsid w:val="00482D21"/>
    <w:rsid w:val="0048713F"/>
    <w:rsid w:val="004871E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B073C"/>
    <w:rsid w:val="004B1CBB"/>
    <w:rsid w:val="004B20B7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41CD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DAC"/>
    <w:rsid w:val="005019C0"/>
    <w:rsid w:val="00501A34"/>
    <w:rsid w:val="005037D7"/>
    <w:rsid w:val="00503F8F"/>
    <w:rsid w:val="00505C4B"/>
    <w:rsid w:val="00506E98"/>
    <w:rsid w:val="005115CC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1BD2"/>
    <w:rsid w:val="00534455"/>
    <w:rsid w:val="00537734"/>
    <w:rsid w:val="00537A29"/>
    <w:rsid w:val="0054187A"/>
    <w:rsid w:val="005425C7"/>
    <w:rsid w:val="0054300B"/>
    <w:rsid w:val="00544526"/>
    <w:rsid w:val="00545034"/>
    <w:rsid w:val="00555630"/>
    <w:rsid w:val="005556A3"/>
    <w:rsid w:val="00556EB2"/>
    <w:rsid w:val="00557721"/>
    <w:rsid w:val="005652FA"/>
    <w:rsid w:val="0056606F"/>
    <w:rsid w:val="005667C0"/>
    <w:rsid w:val="00567A93"/>
    <w:rsid w:val="0057076E"/>
    <w:rsid w:val="00570DC4"/>
    <w:rsid w:val="00572BF4"/>
    <w:rsid w:val="00576F25"/>
    <w:rsid w:val="00577E0D"/>
    <w:rsid w:val="0058098D"/>
    <w:rsid w:val="00580A0B"/>
    <w:rsid w:val="00580D83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A56B4"/>
    <w:rsid w:val="005B009D"/>
    <w:rsid w:val="005B12DA"/>
    <w:rsid w:val="005B1F80"/>
    <w:rsid w:val="005B2C7E"/>
    <w:rsid w:val="005B55D2"/>
    <w:rsid w:val="005B572F"/>
    <w:rsid w:val="005B573A"/>
    <w:rsid w:val="005B597A"/>
    <w:rsid w:val="005B63FD"/>
    <w:rsid w:val="005B6ED1"/>
    <w:rsid w:val="005B7027"/>
    <w:rsid w:val="005B7E6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159E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DE9"/>
    <w:rsid w:val="00621D2D"/>
    <w:rsid w:val="00625704"/>
    <w:rsid w:val="006257CA"/>
    <w:rsid w:val="00630A24"/>
    <w:rsid w:val="006319DC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816D2"/>
    <w:rsid w:val="006910E4"/>
    <w:rsid w:val="00692488"/>
    <w:rsid w:val="006961E5"/>
    <w:rsid w:val="0069696E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135E"/>
    <w:rsid w:val="006D257B"/>
    <w:rsid w:val="006D28A1"/>
    <w:rsid w:val="006D30A3"/>
    <w:rsid w:val="006D674D"/>
    <w:rsid w:val="006D696D"/>
    <w:rsid w:val="006D6F1C"/>
    <w:rsid w:val="006D7B14"/>
    <w:rsid w:val="006E0518"/>
    <w:rsid w:val="006E2BB3"/>
    <w:rsid w:val="006E2D64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293"/>
    <w:rsid w:val="00790495"/>
    <w:rsid w:val="0079387C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41CC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866"/>
    <w:rsid w:val="007D5542"/>
    <w:rsid w:val="007D5559"/>
    <w:rsid w:val="007E129F"/>
    <w:rsid w:val="007E189E"/>
    <w:rsid w:val="007E1AA2"/>
    <w:rsid w:val="007E36CE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2A0E"/>
    <w:rsid w:val="0080369B"/>
    <w:rsid w:val="00804A21"/>
    <w:rsid w:val="00805ABE"/>
    <w:rsid w:val="008072A5"/>
    <w:rsid w:val="008104DB"/>
    <w:rsid w:val="00811316"/>
    <w:rsid w:val="00813A81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65A9"/>
    <w:rsid w:val="008A48D4"/>
    <w:rsid w:val="008A4D2F"/>
    <w:rsid w:val="008A4FA1"/>
    <w:rsid w:val="008A592E"/>
    <w:rsid w:val="008A5D08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4AA6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080F"/>
    <w:rsid w:val="00932CB8"/>
    <w:rsid w:val="00933BBF"/>
    <w:rsid w:val="00935D7A"/>
    <w:rsid w:val="0093790C"/>
    <w:rsid w:val="0094251A"/>
    <w:rsid w:val="00944622"/>
    <w:rsid w:val="00946647"/>
    <w:rsid w:val="00947674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42B6"/>
    <w:rsid w:val="00976D94"/>
    <w:rsid w:val="00977233"/>
    <w:rsid w:val="00985523"/>
    <w:rsid w:val="009879E7"/>
    <w:rsid w:val="00993E11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643D"/>
    <w:rsid w:val="009F66F6"/>
    <w:rsid w:val="009F6F09"/>
    <w:rsid w:val="009F77E3"/>
    <w:rsid w:val="009F797D"/>
    <w:rsid w:val="00A01146"/>
    <w:rsid w:val="00A032D7"/>
    <w:rsid w:val="00A042D1"/>
    <w:rsid w:val="00A049B4"/>
    <w:rsid w:val="00A04BE3"/>
    <w:rsid w:val="00A05660"/>
    <w:rsid w:val="00A1145F"/>
    <w:rsid w:val="00A143F7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1BFB"/>
    <w:rsid w:val="00A52762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2F45"/>
    <w:rsid w:val="00A83FD3"/>
    <w:rsid w:val="00A84061"/>
    <w:rsid w:val="00A859FE"/>
    <w:rsid w:val="00A876CE"/>
    <w:rsid w:val="00A900D1"/>
    <w:rsid w:val="00A90259"/>
    <w:rsid w:val="00A914B2"/>
    <w:rsid w:val="00A95CDD"/>
    <w:rsid w:val="00A96E8A"/>
    <w:rsid w:val="00A97EC4"/>
    <w:rsid w:val="00AA22D9"/>
    <w:rsid w:val="00AA547F"/>
    <w:rsid w:val="00AA57BA"/>
    <w:rsid w:val="00AA62D6"/>
    <w:rsid w:val="00AA65F7"/>
    <w:rsid w:val="00AA6A33"/>
    <w:rsid w:val="00AB01BC"/>
    <w:rsid w:val="00AB1A1A"/>
    <w:rsid w:val="00AB1D48"/>
    <w:rsid w:val="00AB22C6"/>
    <w:rsid w:val="00AB3A42"/>
    <w:rsid w:val="00AB4597"/>
    <w:rsid w:val="00AB4BAA"/>
    <w:rsid w:val="00AB5443"/>
    <w:rsid w:val="00AB5F35"/>
    <w:rsid w:val="00AB6D7C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F8"/>
    <w:rsid w:val="00AD22A3"/>
    <w:rsid w:val="00AD4617"/>
    <w:rsid w:val="00AD4C0B"/>
    <w:rsid w:val="00AD61B1"/>
    <w:rsid w:val="00AD6262"/>
    <w:rsid w:val="00AE0944"/>
    <w:rsid w:val="00AE40A4"/>
    <w:rsid w:val="00AE4A1E"/>
    <w:rsid w:val="00AE7FD5"/>
    <w:rsid w:val="00AF3C7F"/>
    <w:rsid w:val="00AF42DF"/>
    <w:rsid w:val="00AF56DB"/>
    <w:rsid w:val="00AF5F4B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F09"/>
    <w:rsid w:val="00B50A88"/>
    <w:rsid w:val="00B539CC"/>
    <w:rsid w:val="00B54EBE"/>
    <w:rsid w:val="00B561BD"/>
    <w:rsid w:val="00B56E68"/>
    <w:rsid w:val="00B60896"/>
    <w:rsid w:val="00B62890"/>
    <w:rsid w:val="00B62D8E"/>
    <w:rsid w:val="00B65606"/>
    <w:rsid w:val="00B659B1"/>
    <w:rsid w:val="00B66CE2"/>
    <w:rsid w:val="00B67FAD"/>
    <w:rsid w:val="00B7008B"/>
    <w:rsid w:val="00B706F7"/>
    <w:rsid w:val="00B720F5"/>
    <w:rsid w:val="00B72745"/>
    <w:rsid w:val="00B72C72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C46"/>
    <w:rsid w:val="00B95D55"/>
    <w:rsid w:val="00B95DE7"/>
    <w:rsid w:val="00BA1A1B"/>
    <w:rsid w:val="00BA2FED"/>
    <w:rsid w:val="00BA5D6F"/>
    <w:rsid w:val="00BA5E75"/>
    <w:rsid w:val="00BA64AB"/>
    <w:rsid w:val="00BB042C"/>
    <w:rsid w:val="00BB0C83"/>
    <w:rsid w:val="00BB2291"/>
    <w:rsid w:val="00BB2609"/>
    <w:rsid w:val="00BB4316"/>
    <w:rsid w:val="00BB7F1A"/>
    <w:rsid w:val="00BC0F64"/>
    <w:rsid w:val="00BC25F0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D"/>
    <w:rsid w:val="00BE3671"/>
    <w:rsid w:val="00BE6042"/>
    <w:rsid w:val="00BF1AA0"/>
    <w:rsid w:val="00BF2A8C"/>
    <w:rsid w:val="00BF5032"/>
    <w:rsid w:val="00BF5320"/>
    <w:rsid w:val="00BF65CB"/>
    <w:rsid w:val="00C025DC"/>
    <w:rsid w:val="00C02897"/>
    <w:rsid w:val="00C05726"/>
    <w:rsid w:val="00C057AD"/>
    <w:rsid w:val="00C11542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32044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47366"/>
    <w:rsid w:val="00C52173"/>
    <w:rsid w:val="00C544FF"/>
    <w:rsid w:val="00C56495"/>
    <w:rsid w:val="00C61C7E"/>
    <w:rsid w:val="00C6495D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77CE1"/>
    <w:rsid w:val="00C817F4"/>
    <w:rsid w:val="00C818E8"/>
    <w:rsid w:val="00C81FF7"/>
    <w:rsid w:val="00C82432"/>
    <w:rsid w:val="00C8464A"/>
    <w:rsid w:val="00C87895"/>
    <w:rsid w:val="00C92EF2"/>
    <w:rsid w:val="00C96531"/>
    <w:rsid w:val="00CA1CE8"/>
    <w:rsid w:val="00CA2558"/>
    <w:rsid w:val="00CA2B27"/>
    <w:rsid w:val="00CA3152"/>
    <w:rsid w:val="00CA3669"/>
    <w:rsid w:val="00CA6922"/>
    <w:rsid w:val="00CB03EA"/>
    <w:rsid w:val="00CB1CDE"/>
    <w:rsid w:val="00CB1EDD"/>
    <w:rsid w:val="00CB449F"/>
    <w:rsid w:val="00CC016C"/>
    <w:rsid w:val="00CC1F1E"/>
    <w:rsid w:val="00CC2505"/>
    <w:rsid w:val="00CC531F"/>
    <w:rsid w:val="00CC71F6"/>
    <w:rsid w:val="00CC7854"/>
    <w:rsid w:val="00CC7E9C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3B5"/>
    <w:rsid w:val="00D36461"/>
    <w:rsid w:val="00D36A26"/>
    <w:rsid w:val="00D429D1"/>
    <w:rsid w:val="00D439C2"/>
    <w:rsid w:val="00D43AF3"/>
    <w:rsid w:val="00D45FEC"/>
    <w:rsid w:val="00D46D80"/>
    <w:rsid w:val="00D46DA0"/>
    <w:rsid w:val="00D52E5E"/>
    <w:rsid w:val="00D52F25"/>
    <w:rsid w:val="00D55896"/>
    <w:rsid w:val="00D56BC2"/>
    <w:rsid w:val="00D63136"/>
    <w:rsid w:val="00D63BA7"/>
    <w:rsid w:val="00D6535E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A4A4B"/>
    <w:rsid w:val="00DA6E1F"/>
    <w:rsid w:val="00DA7A01"/>
    <w:rsid w:val="00DB0071"/>
    <w:rsid w:val="00DB17E0"/>
    <w:rsid w:val="00DB347A"/>
    <w:rsid w:val="00DB4E61"/>
    <w:rsid w:val="00DB4FB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1665"/>
    <w:rsid w:val="00E02F0E"/>
    <w:rsid w:val="00E03418"/>
    <w:rsid w:val="00E03F89"/>
    <w:rsid w:val="00E0436F"/>
    <w:rsid w:val="00E04729"/>
    <w:rsid w:val="00E04EB3"/>
    <w:rsid w:val="00E05207"/>
    <w:rsid w:val="00E06B0A"/>
    <w:rsid w:val="00E10213"/>
    <w:rsid w:val="00E128FE"/>
    <w:rsid w:val="00E150BF"/>
    <w:rsid w:val="00E16060"/>
    <w:rsid w:val="00E175A4"/>
    <w:rsid w:val="00E23ADC"/>
    <w:rsid w:val="00E2496C"/>
    <w:rsid w:val="00E30067"/>
    <w:rsid w:val="00E312AE"/>
    <w:rsid w:val="00E315F6"/>
    <w:rsid w:val="00E32365"/>
    <w:rsid w:val="00E3296A"/>
    <w:rsid w:val="00E349FB"/>
    <w:rsid w:val="00E35727"/>
    <w:rsid w:val="00E36114"/>
    <w:rsid w:val="00E37F6F"/>
    <w:rsid w:val="00E4046F"/>
    <w:rsid w:val="00E409FF"/>
    <w:rsid w:val="00E4152C"/>
    <w:rsid w:val="00E43A7B"/>
    <w:rsid w:val="00E455A0"/>
    <w:rsid w:val="00E46018"/>
    <w:rsid w:val="00E47493"/>
    <w:rsid w:val="00E47E19"/>
    <w:rsid w:val="00E47FE2"/>
    <w:rsid w:val="00E514B4"/>
    <w:rsid w:val="00E547ED"/>
    <w:rsid w:val="00E55A57"/>
    <w:rsid w:val="00E56747"/>
    <w:rsid w:val="00E57458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5E3"/>
    <w:rsid w:val="00E758C6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30D7"/>
    <w:rsid w:val="00EA5963"/>
    <w:rsid w:val="00EA632E"/>
    <w:rsid w:val="00EB32C3"/>
    <w:rsid w:val="00EB3BF0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D6287"/>
    <w:rsid w:val="00ED6DB7"/>
    <w:rsid w:val="00ED783F"/>
    <w:rsid w:val="00ED7A65"/>
    <w:rsid w:val="00EE4122"/>
    <w:rsid w:val="00EE5DB7"/>
    <w:rsid w:val="00EF05CD"/>
    <w:rsid w:val="00EF2442"/>
    <w:rsid w:val="00EF30C7"/>
    <w:rsid w:val="00EF3804"/>
    <w:rsid w:val="00EF3DA0"/>
    <w:rsid w:val="00EF6565"/>
    <w:rsid w:val="00EF73DC"/>
    <w:rsid w:val="00EF7623"/>
    <w:rsid w:val="00F04B97"/>
    <w:rsid w:val="00F059EF"/>
    <w:rsid w:val="00F05E67"/>
    <w:rsid w:val="00F05FC8"/>
    <w:rsid w:val="00F10636"/>
    <w:rsid w:val="00F11841"/>
    <w:rsid w:val="00F13C85"/>
    <w:rsid w:val="00F17927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C67FF"/>
    <w:rsid w:val="00FD0AB2"/>
    <w:rsid w:val="00FD1A22"/>
    <w:rsid w:val="00FD21DF"/>
    <w:rsid w:val="00FD2C43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image" Target="media/image1.jfif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6</cp:revision>
  <cp:lastPrinted>2021-12-10T15:11:00Z</cp:lastPrinted>
  <dcterms:created xsi:type="dcterms:W3CDTF">2021-12-10T14:03:00Z</dcterms:created>
  <dcterms:modified xsi:type="dcterms:W3CDTF">2021-12-1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